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195" w:rsidRDefault="00FF22D2" w:rsidP="004C0195">
      <w:pPr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2385060" cy="701040"/>
            <wp:effectExtent l="0" t="0" r="0" b="0"/>
            <wp:docPr id="1" name="Picture 1" descr="Wordmark-or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dmark-oran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:rsidR="009D0F4C" w:rsidRDefault="009D0F4C" w:rsidP="009D0F4C">
      <w:pPr>
        <w:rPr>
          <w:rFonts w:ascii="Arial" w:hAnsi="Arial" w:cs="Arial"/>
          <w:b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by candidat</w:t>
      </w:r>
      <w:r w:rsidR="004853EA">
        <w:rPr>
          <w:rFonts w:ascii="Arial" w:hAnsi="Arial" w:cs="Arial"/>
          <w:b/>
          <w:sz w:val="22"/>
          <w:szCs w:val="22"/>
        </w:rPr>
        <w:t>e to Department and/or Chair</w:t>
      </w:r>
      <w:r>
        <w:rPr>
          <w:rFonts w:ascii="Arial" w:hAnsi="Arial" w:cs="Arial"/>
          <w:b/>
          <w:sz w:val="22"/>
          <w:szCs w:val="22"/>
        </w:rPr>
        <w:t xml:space="preserve"> report:</w:t>
      </w: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Default="009D0F4C" w:rsidP="009D0F4C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I have reviewed the ratings and recommendations made on my application and have had the opportunity to enter a statement as provided above.</w:t>
      </w: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538"/>
        <w:gridCol w:w="4371"/>
        <w:gridCol w:w="895"/>
        <w:gridCol w:w="2556"/>
      </w:tblGrid>
      <w:tr w:rsidR="009D0F4C" w:rsidRPr="00AD5291" w:rsidTr="00AC6179">
        <w:tc>
          <w:tcPr>
            <w:tcW w:w="1548" w:type="dxa"/>
            <w:tcBorders>
              <w:top w:val="nil"/>
              <w:bottom w:val="nil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Signature:</w:t>
            </w:r>
          </w:p>
        </w:tc>
        <w:tc>
          <w:tcPr>
            <w:tcW w:w="4500" w:type="dxa"/>
            <w:tcBorders>
              <w:top w:val="nil"/>
              <w:bottom w:val="single" w:sz="4" w:space="0" w:color="000000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2628" w:type="dxa"/>
            <w:tcBorders>
              <w:top w:val="nil"/>
              <w:bottom w:val="single" w:sz="4" w:space="0" w:color="000000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Default="009D0F4C" w:rsidP="009D0F4C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Signing indicates only review of the document(s) involved in my candidacy. It does not imply consent, approval or agreement. </w:t>
      </w:r>
    </w:p>
    <w:p w:rsidR="009D0F4C" w:rsidRDefault="009D0F4C" w:rsidP="009D0F4C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9D0F4C">
      <w:pPr>
        <w:jc w:val="center"/>
        <w:rPr>
          <w:rFonts w:ascii="Arial" w:hAnsi="Arial" w:cs="Arial"/>
          <w:sz w:val="22"/>
          <w:szCs w:val="22"/>
        </w:rPr>
      </w:pPr>
    </w:p>
    <w:sectPr w:rsidR="00380978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F50" w:rsidRDefault="00EF4F50">
      <w:r>
        <w:separator/>
      </w:r>
    </w:p>
  </w:endnote>
  <w:endnote w:type="continuationSeparator" w:id="0">
    <w:p w:rsidR="00EF4F50" w:rsidRDefault="00EF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F50" w:rsidRDefault="00EF4F50">
      <w:r>
        <w:separator/>
      </w:r>
    </w:p>
  </w:footnote>
  <w:footnote w:type="continuationSeparator" w:id="0">
    <w:p w:rsidR="00EF4F50" w:rsidRDefault="00EF4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80CAA"/>
    <w:rsid w:val="00150271"/>
    <w:rsid w:val="00185093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3054BA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56AD5"/>
    <w:rsid w:val="004853EA"/>
    <w:rsid w:val="004C0195"/>
    <w:rsid w:val="004C0DAA"/>
    <w:rsid w:val="004C1903"/>
    <w:rsid w:val="004E03B5"/>
    <w:rsid w:val="004E4453"/>
    <w:rsid w:val="004F09C7"/>
    <w:rsid w:val="00514BB0"/>
    <w:rsid w:val="00560EC8"/>
    <w:rsid w:val="00591B9C"/>
    <w:rsid w:val="00592A21"/>
    <w:rsid w:val="005E1F2B"/>
    <w:rsid w:val="006156D6"/>
    <w:rsid w:val="0062094B"/>
    <w:rsid w:val="00634488"/>
    <w:rsid w:val="00642EC9"/>
    <w:rsid w:val="00650C3D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604D1"/>
    <w:rsid w:val="00767E89"/>
    <w:rsid w:val="007B73E7"/>
    <w:rsid w:val="007C33D5"/>
    <w:rsid w:val="007C3B07"/>
    <w:rsid w:val="008059B7"/>
    <w:rsid w:val="00825C99"/>
    <w:rsid w:val="008435B9"/>
    <w:rsid w:val="00866F58"/>
    <w:rsid w:val="00871277"/>
    <w:rsid w:val="00874114"/>
    <w:rsid w:val="008930C8"/>
    <w:rsid w:val="008A04A8"/>
    <w:rsid w:val="008C0B57"/>
    <w:rsid w:val="009254DC"/>
    <w:rsid w:val="00931EE9"/>
    <w:rsid w:val="00940375"/>
    <w:rsid w:val="009B0853"/>
    <w:rsid w:val="009B76B1"/>
    <w:rsid w:val="009D0F4C"/>
    <w:rsid w:val="009D3424"/>
    <w:rsid w:val="009D42EF"/>
    <w:rsid w:val="009D7455"/>
    <w:rsid w:val="009E15CD"/>
    <w:rsid w:val="00A32ABB"/>
    <w:rsid w:val="00A6173D"/>
    <w:rsid w:val="00A64E77"/>
    <w:rsid w:val="00A9794C"/>
    <w:rsid w:val="00AB54D0"/>
    <w:rsid w:val="00AC4FE5"/>
    <w:rsid w:val="00AD5291"/>
    <w:rsid w:val="00AD5EFD"/>
    <w:rsid w:val="00AF0C24"/>
    <w:rsid w:val="00AF31E9"/>
    <w:rsid w:val="00B40BBA"/>
    <w:rsid w:val="00B62CCA"/>
    <w:rsid w:val="00B6783F"/>
    <w:rsid w:val="00B824B4"/>
    <w:rsid w:val="00B856AF"/>
    <w:rsid w:val="00B934A5"/>
    <w:rsid w:val="00B97CD3"/>
    <w:rsid w:val="00BE1361"/>
    <w:rsid w:val="00BE5C11"/>
    <w:rsid w:val="00BF0B90"/>
    <w:rsid w:val="00C42D76"/>
    <w:rsid w:val="00C51F05"/>
    <w:rsid w:val="00C93998"/>
    <w:rsid w:val="00CC3D95"/>
    <w:rsid w:val="00CD7A12"/>
    <w:rsid w:val="00CE64D2"/>
    <w:rsid w:val="00D4091E"/>
    <w:rsid w:val="00DB7FAE"/>
    <w:rsid w:val="00DD1CE4"/>
    <w:rsid w:val="00DF510E"/>
    <w:rsid w:val="00E37626"/>
    <w:rsid w:val="00E50A91"/>
    <w:rsid w:val="00E7494D"/>
    <w:rsid w:val="00E82C13"/>
    <w:rsid w:val="00E86475"/>
    <w:rsid w:val="00EA76C5"/>
    <w:rsid w:val="00ED2A63"/>
    <w:rsid w:val="00EF1A53"/>
    <w:rsid w:val="00EF4F50"/>
    <w:rsid w:val="00F22774"/>
    <w:rsid w:val="00F43AF8"/>
    <w:rsid w:val="00F70DB9"/>
    <w:rsid w:val="00F815B6"/>
    <w:rsid w:val="00FE44F1"/>
    <w:rsid w:val="00FF22D2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E0A0B4-CD75-4D7B-B987-FCD9A439E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Stefanie Shadduck</cp:lastModifiedBy>
  <cp:revision>2</cp:revision>
  <cp:lastPrinted>2010-10-06T22:54:00Z</cp:lastPrinted>
  <dcterms:created xsi:type="dcterms:W3CDTF">2019-07-10T18:37:00Z</dcterms:created>
  <dcterms:modified xsi:type="dcterms:W3CDTF">2019-07-10T18:37:00Z</dcterms:modified>
</cp:coreProperties>
</file>